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4E73CE" w14:textId="32325FEC" w:rsidR="007223A4" w:rsidRDefault="00845895">
      <w:pPr>
        <w:rPr>
          <w:sz w:val="26"/>
          <w:szCs w:val="26"/>
        </w:rPr>
      </w:pPr>
      <w:r>
        <w:rPr>
          <w:sz w:val="26"/>
          <w:szCs w:val="26"/>
        </w:rPr>
        <w:t xml:space="preserve">1. Run main or main2 </w:t>
      </w:r>
    </w:p>
    <w:p w14:paraId="51969EC6" w14:textId="46AB9F24" w:rsidR="00845895" w:rsidRDefault="00845895">
      <w:pPr>
        <w:rPr>
          <w:sz w:val="26"/>
          <w:szCs w:val="26"/>
        </w:rPr>
      </w:pPr>
      <w:r>
        <w:rPr>
          <w:sz w:val="26"/>
          <w:szCs w:val="26"/>
        </w:rPr>
        <w:t>Iter_all is the number of total iterations</w:t>
      </w:r>
    </w:p>
    <w:p w14:paraId="410504D8" w14:textId="495A839B" w:rsidR="00845895" w:rsidRDefault="00845895">
      <w:pPr>
        <w:rPr>
          <w:sz w:val="26"/>
          <w:szCs w:val="26"/>
        </w:rPr>
      </w:pPr>
      <w:r>
        <w:rPr>
          <w:sz w:val="26"/>
          <w:szCs w:val="26"/>
        </w:rPr>
        <w:t>K is the number of waypoints</w:t>
      </w:r>
    </w:p>
    <w:p w14:paraId="176CC76F" w14:textId="5C7867F0" w:rsidR="00C137E0" w:rsidRDefault="00ED60CB">
      <w:pPr>
        <w:rPr>
          <w:sz w:val="26"/>
          <w:szCs w:val="26"/>
        </w:rPr>
      </w:pPr>
      <w:r>
        <w:rPr>
          <w:sz w:val="26"/>
          <w:szCs w:val="26"/>
        </w:rPr>
        <w:t xml:space="preserve">2. </w:t>
      </w:r>
      <w:r w:rsidR="00C137E0">
        <w:rPr>
          <w:sz w:val="26"/>
          <w:szCs w:val="26"/>
        </w:rPr>
        <w:t>plt2 to visualize the current loop</w:t>
      </w:r>
    </w:p>
    <w:p w14:paraId="4E605C82" w14:textId="27C8FC39" w:rsidR="00C137E0" w:rsidRDefault="00ED60CB">
      <w:pPr>
        <w:rPr>
          <w:sz w:val="26"/>
          <w:szCs w:val="26"/>
        </w:rPr>
      </w:pPr>
      <w:r>
        <w:rPr>
          <w:sz w:val="26"/>
          <w:szCs w:val="26"/>
        </w:rPr>
        <w:t xml:space="preserve">3. </w:t>
      </w:r>
      <w:r w:rsidR="00C137E0">
        <w:rPr>
          <w:sz w:val="26"/>
          <w:szCs w:val="26"/>
        </w:rPr>
        <w:t>plt_all load the .mat file and you should manually initialize the centerline and iter_all</w:t>
      </w:r>
    </w:p>
    <w:p w14:paraId="3077AAB3" w14:textId="45784159" w:rsidR="00845895" w:rsidRPr="00845895" w:rsidRDefault="00227C5D">
      <w:pPr>
        <w:rPr>
          <w:sz w:val="26"/>
          <w:szCs w:val="26"/>
        </w:rPr>
      </w:pPr>
      <w:r>
        <w:rPr>
          <w:sz w:val="26"/>
          <w:szCs w:val="26"/>
        </w:rPr>
        <w:t>4. sv_reference will save the reference line for controller</w:t>
      </w:r>
      <w:bookmarkStart w:id="0" w:name="_GoBack"/>
      <w:bookmarkEnd w:id="0"/>
    </w:p>
    <w:sectPr w:rsidR="00845895" w:rsidRPr="0084589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wNDYytDA0NDO3NDVV0lEKTi0uzszPAykwrAUAE+IcUCwAAAA="/>
  </w:docVars>
  <w:rsids>
    <w:rsidRoot w:val="00BC2CEC"/>
    <w:rsid w:val="000E7C06"/>
    <w:rsid w:val="00227C5D"/>
    <w:rsid w:val="00412844"/>
    <w:rsid w:val="00573F44"/>
    <w:rsid w:val="007223A4"/>
    <w:rsid w:val="00785B5F"/>
    <w:rsid w:val="00845895"/>
    <w:rsid w:val="00BC2CEC"/>
    <w:rsid w:val="00BE348C"/>
    <w:rsid w:val="00C137E0"/>
    <w:rsid w:val="00ED6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F4AD10"/>
  <w15:chartTrackingRefBased/>
  <w15:docId w15:val="{0737D373-EA63-4DF8-A7C4-E806EDD9AA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58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 Ce</dc:creator>
  <cp:keywords/>
  <dc:description/>
  <cp:lastModifiedBy>Hao Ce</cp:lastModifiedBy>
  <cp:revision>5</cp:revision>
  <dcterms:created xsi:type="dcterms:W3CDTF">2020-03-31T01:53:00Z</dcterms:created>
  <dcterms:modified xsi:type="dcterms:W3CDTF">2020-03-31T01:56:00Z</dcterms:modified>
</cp:coreProperties>
</file>